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CE4D0D">
      <w:pPr>
        <w:rPr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9F564C" w14:textId="77777777" w:rsidR="00CB1143" w:rsidRDefault="00CB1143" w:rsidP="00CB1143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bookmarkStart w:id="1" w:name="_GoBack"/>
      <w:bookmarkEnd w:id="0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2FBE8304" w14:textId="4C5B5C7E" w:rsidR="00CB1143" w:rsidRDefault="00CB1143" w:rsidP="00CB1143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6</w:t>
      </w:r>
    </w:p>
    <w:p w14:paraId="3AB50F63" w14:textId="77777777" w:rsidR="00CB1143" w:rsidRDefault="00CB1143" w:rsidP="00CB1143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4F1C2820" w14:textId="77777777" w:rsidR="00CB1143" w:rsidRDefault="00CB1143" w:rsidP="00CB114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3C2154" w14:textId="77777777" w:rsidR="00CB1143" w:rsidRDefault="00CB1143" w:rsidP="00CB114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BD754DA" w14:textId="77777777" w:rsidR="00CB1143" w:rsidRDefault="00CB1143" w:rsidP="00CB114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EDF1806" w14:textId="77777777" w:rsidR="00CB1143" w:rsidRDefault="00CB1143" w:rsidP="00CB114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FA95613" w14:textId="77777777" w:rsidR="00CB1143" w:rsidRDefault="00CB1143" w:rsidP="00CB114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E580413" w14:textId="77777777" w:rsidR="00CB1143" w:rsidRDefault="00CB1143" w:rsidP="00CB114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1A11968" w14:textId="77777777" w:rsidR="00CB1143" w:rsidRDefault="00CB1143" w:rsidP="00CB114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C586FB7" w14:textId="77777777" w:rsidR="00CB1143" w:rsidRDefault="00CB1143" w:rsidP="00CB1143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27C29D84" w14:textId="77777777" w:rsidR="00CB1143" w:rsidRDefault="00CB1143" w:rsidP="00CB1143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7021A937" w14:textId="77777777" w:rsidR="00CB1143" w:rsidRDefault="00CB1143" w:rsidP="00CB1143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5665A222" w14:textId="77777777" w:rsidR="00CB1143" w:rsidRPr="001E3EF5" w:rsidRDefault="00CB1143" w:rsidP="00CB1143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617D2A91" w14:textId="77777777" w:rsidR="00CB1143" w:rsidRDefault="00CB1143" w:rsidP="00CB1143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1409D5A2" w14:textId="6745BA31" w:rsidR="00CB1143" w:rsidRDefault="00CB1143" w:rsidP="00CB1143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</w:t>
      </w: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zure 103 Module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4 ,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 On – 6</w:t>
      </w:r>
    </w:p>
    <w:p w14:paraId="5855752D" w14:textId="77777777" w:rsidR="00CB1143" w:rsidRDefault="00CB1143" w:rsidP="00CB1143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1E3EF5">
        <w:rPr>
          <w:rFonts w:ascii="Cambria" w:eastAsia="Cambria" w:hAnsi="Cambria" w:cs="Cambria"/>
          <w:b/>
          <w:szCs w:val="32"/>
          <w:lang w:val="en-US" w:eastAsia="en-IN"/>
        </w:rPr>
        <w:t xml:space="preserve">Assign Static IP </w:t>
      </w:r>
      <w:r>
        <w:rPr>
          <w:rFonts w:ascii="Cambria" w:eastAsia="Cambria" w:hAnsi="Cambria" w:cs="Cambria"/>
          <w:b/>
          <w:szCs w:val="32"/>
          <w:lang w:val="en-US" w:eastAsia="en-IN"/>
        </w:rPr>
        <w:t>t</w:t>
      </w:r>
      <w:r w:rsidRPr="001E3EF5">
        <w:rPr>
          <w:rFonts w:ascii="Cambria" w:eastAsia="Cambria" w:hAnsi="Cambria" w:cs="Cambria"/>
          <w:b/>
          <w:szCs w:val="32"/>
          <w:lang w:val="en-US" w:eastAsia="en-IN"/>
        </w:rPr>
        <w:t>o VM</w:t>
      </w:r>
      <w:r>
        <w:rPr>
          <w:rFonts w:ascii="Cambria" w:eastAsia="Cambria" w:hAnsi="Cambria" w:cs="Cambria"/>
          <w:b/>
          <w:szCs w:val="32"/>
          <w:lang w:val="en-US" w:eastAsia="en-IN"/>
        </w:rPr>
        <w:t>.</w:t>
      </w:r>
    </w:p>
    <w:bookmarkEnd w:id="1"/>
    <w:p w14:paraId="145EC87D" w14:textId="0B8AA2B3" w:rsidR="0016106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</w:t>
      </w:r>
      <w:r w:rsidR="009948B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route table click </w:t>
      </w:r>
      <w:r w:rsidR="00D909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your route table</w:t>
      </w:r>
      <w:r w:rsidR="009948B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40347BA" w14:textId="28B6F388" w:rsidR="009948BB" w:rsidRDefault="00D9090F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9090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FB770DC" wp14:editId="334F3515">
            <wp:extent cx="5943600" cy="3221619"/>
            <wp:effectExtent l="0" t="0" r="0" b="0"/>
            <wp:docPr id="4" name="Picture 4" descr="C:\Users\Intellipaat-Team\Desktop\Routes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ellipaat-Team\Desktop\Routes\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1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9E0D9" w14:textId="1C4C1820" w:rsidR="0016106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</w:t>
      </w:r>
      <w:r w:rsidR="009948B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’</w:t>
      </w:r>
      <w:r w:rsidR="00D909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outes</w:t>
      </w:r>
      <w:r w:rsidR="009948B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9724F83" w14:textId="5486EAB8" w:rsidR="009948BB" w:rsidRDefault="00D9090F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9090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41C28FD7" wp14:editId="3EA443F3">
            <wp:extent cx="5943600" cy="3188298"/>
            <wp:effectExtent l="0" t="0" r="0" b="0"/>
            <wp:docPr id="5" name="Picture 5" descr="C:\Users\Intellipaat-Team\Desktop\Routes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Intellipaat-Team\Desktop\Routes\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65C29" w14:textId="66DC3C10" w:rsidR="0016106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9948B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Enter </w:t>
      </w:r>
      <w:r w:rsidR="00D909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n ‘+ Add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7FF0FB6" w14:textId="5BD01439" w:rsidR="00B66275" w:rsidRDefault="00D9090F" w:rsidP="009948BB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9090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055F400" wp14:editId="20421BE7">
            <wp:extent cx="5943600" cy="3203872"/>
            <wp:effectExtent l="0" t="0" r="0" b="0"/>
            <wp:docPr id="6" name="Picture 6" descr="C:\Users\Intellipaat-Team\Desktop\Routes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Intellipaat-Team\Desktop\Routes\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3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5B39E" w14:textId="5AFBBAF3" w:rsidR="00D9090F" w:rsidRDefault="00D9090F" w:rsidP="00D9090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and click ‘OK’.</w:t>
      </w:r>
    </w:p>
    <w:p w14:paraId="233542B7" w14:textId="4C02B013" w:rsidR="00D9090F" w:rsidRDefault="00D9090F" w:rsidP="00D9090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9090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519DB327" wp14:editId="2197A311">
            <wp:extent cx="5943600" cy="3203872"/>
            <wp:effectExtent l="0" t="0" r="0" b="0"/>
            <wp:docPr id="7" name="Picture 7" descr="C:\Users\Intellipaat-Team\Desktop\Routes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Intellipaat-Team\Desktop\Routes\7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3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A00EE" w14:textId="2836D4B9" w:rsidR="00F71830" w:rsidRDefault="00F71830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sectPr w:rsidR="00F71830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C4B569" w14:textId="77777777" w:rsidR="00AE45CA" w:rsidRDefault="00AE45CA">
      <w:pPr>
        <w:spacing w:after="0" w:line="240" w:lineRule="auto"/>
      </w:pPr>
      <w:r>
        <w:separator/>
      </w:r>
    </w:p>
  </w:endnote>
  <w:endnote w:type="continuationSeparator" w:id="0">
    <w:p w14:paraId="1D78E4C1" w14:textId="77777777" w:rsidR="00AE45CA" w:rsidRDefault="00AE45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CB1143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C0F671" w14:textId="77777777" w:rsidR="00AE45CA" w:rsidRDefault="00AE45CA">
      <w:pPr>
        <w:spacing w:after="0" w:line="240" w:lineRule="auto"/>
      </w:pPr>
      <w:r>
        <w:separator/>
      </w:r>
    </w:p>
  </w:footnote>
  <w:footnote w:type="continuationSeparator" w:id="0">
    <w:p w14:paraId="25217773" w14:textId="77777777" w:rsidR="00AE45CA" w:rsidRDefault="00AE45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0E2A84"/>
    <w:rsid w:val="00102B4B"/>
    <w:rsid w:val="001052E2"/>
    <w:rsid w:val="00161065"/>
    <w:rsid w:val="0016155A"/>
    <w:rsid w:val="001B0EB5"/>
    <w:rsid w:val="001C7FDF"/>
    <w:rsid w:val="001D6C04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C5D2B"/>
    <w:rsid w:val="004C6F93"/>
    <w:rsid w:val="004D4436"/>
    <w:rsid w:val="004E6583"/>
    <w:rsid w:val="004F6414"/>
    <w:rsid w:val="00597E77"/>
    <w:rsid w:val="005B235C"/>
    <w:rsid w:val="005C738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A25"/>
    <w:rsid w:val="007D0BD4"/>
    <w:rsid w:val="007D1118"/>
    <w:rsid w:val="007F1C87"/>
    <w:rsid w:val="00806506"/>
    <w:rsid w:val="008636D2"/>
    <w:rsid w:val="008B3CC6"/>
    <w:rsid w:val="008D401A"/>
    <w:rsid w:val="0095054A"/>
    <w:rsid w:val="009659BC"/>
    <w:rsid w:val="009948BB"/>
    <w:rsid w:val="00996FE7"/>
    <w:rsid w:val="00A07B40"/>
    <w:rsid w:val="00A22204"/>
    <w:rsid w:val="00A53EF7"/>
    <w:rsid w:val="00A6687F"/>
    <w:rsid w:val="00AB5E92"/>
    <w:rsid w:val="00AD1512"/>
    <w:rsid w:val="00AE45CA"/>
    <w:rsid w:val="00B13BF2"/>
    <w:rsid w:val="00B66275"/>
    <w:rsid w:val="00B95BC1"/>
    <w:rsid w:val="00B965DF"/>
    <w:rsid w:val="00BB4786"/>
    <w:rsid w:val="00BB4DAF"/>
    <w:rsid w:val="00BF0243"/>
    <w:rsid w:val="00BF2428"/>
    <w:rsid w:val="00C03175"/>
    <w:rsid w:val="00C62D5A"/>
    <w:rsid w:val="00C83013"/>
    <w:rsid w:val="00C85A93"/>
    <w:rsid w:val="00CB1143"/>
    <w:rsid w:val="00CE4D0D"/>
    <w:rsid w:val="00CF2044"/>
    <w:rsid w:val="00CF357B"/>
    <w:rsid w:val="00CF4664"/>
    <w:rsid w:val="00D03654"/>
    <w:rsid w:val="00D246E0"/>
    <w:rsid w:val="00D3724A"/>
    <w:rsid w:val="00D9090F"/>
    <w:rsid w:val="00DA77F3"/>
    <w:rsid w:val="00DC08CE"/>
    <w:rsid w:val="00DF1B42"/>
    <w:rsid w:val="00E00480"/>
    <w:rsid w:val="00E14F16"/>
    <w:rsid w:val="00E553AF"/>
    <w:rsid w:val="00E56323"/>
    <w:rsid w:val="00EB246D"/>
    <w:rsid w:val="00EE7B0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4</cp:revision>
  <dcterms:created xsi:type="dcterms:W3CDTF">2019-08-28T09:29:00Z</dcterms:created>
  <dcterms:modified xsi:type="dcterms:W3CDTF">2019-09-11T11:54:00Z</dcterms:modified>
</cp:coreProperties>
</file>